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26605111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0CA48012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Hyperlink"/>
          </w:rPr>
          <w:t>"</w:t>
        </w:r>
        <w:r w:rsidR="001F0400">
          <w:rPr>
            <w:rStyle w:val="Hyperlink"/>
            <w:noProof/>
          </w:rPr>
          <w:t>C# Fundamentals</w:t>
        </w:r>
        <w:r w:rsidR="001F0400">
          <w:rPr>
            <w:rStyle w:val="Hyperlink"/>
          </w:rPr>
          <w:t xml:space="preserve">" course @ </w:t>
        </w:r>
        <w:r w:rsidR="001F0400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6A4B1E" w:rsidRDefault="0052104A" w:rsidP="006A4B1E">
      <w:pPr>
        <w:spacing w:after="160"/>
        <w:rPr>
          <w:lang w:val="bg-BG"/>
        </w:rPr>
      </w:pPr>
      <w:r w:rsidRPr="0052104A">
        <w:t xml:space="preserve">All the values are </w:t>
      </w:r>
      <w:r w:rsidRPr="006A4B1E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1961D261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 xml:space="preserve">without a </w:t>
      </w:r>
      <w:r w:rsidR="006A4B1E">
        <w:rPr>
          <w:noProof/>
        </w:rPr>
        <w:t>remainder</w:t>
      </w:r>
      <w:r w:rsidR="00072AEB">
        <w:rPr>
          <w:noProof/>
        </w:rPr>
        <w:t>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proofErr w:type="gramStart"/>
      <w:r w:rsidR="004251CE" w:rsidRPr="00982337">
        <w:rPr>
          <w:rFonts w:ascii="Consolas" w:hAnsi="Consolas"/>
          <w:b/>
          <w:bCs/>
        </w:rPr>
        <w:t>Saturday</w:t>
      </w:r>
      <w:proofErr w:type="gramEnd"/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4562B5A1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  <w:r w:rsidR="003B7432" w:rsidRPr="004E7A2B">
        <w:rPr>
          <w:rFonts w:cstheme="minorHAnsi"/>
          <w:noProof/>
        </w:rPr>
        <w:t>.</w:t>
      </w:r>
    </w:p>
    <w:p w14:paraId="172602C6" w14:textId="67B1F4FF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  <w:r w:rsidR="004E7A2B" w:rsidRPr="004E7A2B">
        <w:rPr>
          <w:rFonts w:cstheme="minorHAnsi"/>
          <w:noProof/>
        </w:rPr>
        <w:t>.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3B7432">
        <w:rPr>
          <w:rFonts w:ascii="Consolas" w:hAnsi="Consolas"/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1CAC8B99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abre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robesPrice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belt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="008E1D0A" w:rsidRPr="00E41866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9918C6">
              <w:rPr>
                <w:rFonts w:eastAsia="Calibri" w:cs="Times New Roman"/>
                <w:noProof/>
              </w:rPr>
              <w:t>–</w:t>
            </w:r>
            <w:r w:rsidR="008E1D0A">
              <w:rPr>
                <w:rFonts w:eastAsia="Calibri" w:cs="Times New Roman"/>
                <w:noProof/>
              </w:rPr>
              <w:t xml:space="preserve">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freeBelts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2DD70E48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7 + 4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2 + 3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lastRenderedPageBreak/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47224C" w:rsidRDefault="0052104A" w:rsidP="00C7676B">
            <w:pPr>
              <w:jc w:val="center"/>
              <w:rPr>
                <w:b/>
              </w:rPr>
            </w:pPr>
            <w:r w:rsidRPr="0047224C">
              <w:rPr>
                <w:b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428E7435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headset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3 times</w:t>
            </w:r>
          </w:p>
          <w:p w14:paraId="35E6EEE1" w14:textId="24A7966C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mouse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2 times</w:t>
            </w:r>
          </w:p>
          <w:p w14:paraId="776708A0" w14:textId="2E813E5F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keyboard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1 time</w:t>
            </w:r>
          </w:p>
          <w:p w14:paraId="46C2C8A0" w14:textId="1979A8B4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>Total: 6 + 6 + 4 = 16.00 lv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3913A80D" w14:textId="3D2EB02A" w:rsidR="00D33398" w:rsidRDefault="00E96DD8" w:rsidP="00B9763C">
      <w:pPr>
        <w:pStyle w:val="Heading2"/>
      </w:pPr>
      <w:r>
        <w:t>*</w:t>
      </w:r>
      <w:r w:rsidR="00D33398">
        <w:t>Orders</w:t>
      </w:r>
      <w:r w:rsidR="00D33398" w:rsidRPr="00B9763C"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Pr="008A0407" w:rsidRDefault="00D33398" w:rsidP="00D33398">
      <w:pPr>
        <w:pStyle w:val="Code"/>
        <w:jc w:val="center"/>
      </w:pPr>
      <w:r w:rsidRPr="008A0407"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lastRenderedPageBreak/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.00…1000.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</w:t>
      </w:r>
      <w:r w:rsidRPr="00A2136E">
        <w:rPr>
          <w:rFonts w:ascii="Consolas" w:hAnsi="Consolas" w:cstheme="minorHAnsi"/>
          <w:b/>
          <w:bCs/>
        </w:rPr>
        <w:t>1…31</w:t>
      </w:r>
      <w:r>
        <w:rPr>
          <w:rFonts w:cstheme="minorHAnsi"/>
          <w:b/>
          <w:bCs/>
        </w:rPr>
        <w:t>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…20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47224C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47224C">
              <w:rPr>
                <w:rStyle w:val="Strong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Pr="0047224C" w:rsidRDefault="00D33398" w:rsidP="007D6A1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47224C">
              <w:rPr>
                <w:rStyle w:val="Strong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1</w:t>
            </w:r>
          </w:p>
          <w:p w14:paraId="13491F24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773C6165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62715E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12C6530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cs="Consolas"/>
                <w:noProof/>
              </w:rPr>
              <w:t>We are given only 1 order. Then we use the formula</w:t>
            </w:r>
            <w:r w:rsidR="005223A9" w:rsidRPr="007D6A1A">
              <w:rPr>
                <w:rFonts w:cs="Consolas"/>
                <w:noProof/>
              </w:rPr>
              <w:t>:</w:t>
            </w:r>
          </w:p>
          <w:p w14:paraId="6B25623E" w14:textId="77777777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ascii="Consolas" w:hAnsi="Consolas" w:cs="Consolas"/>
                <w:b/>
                <w:noProof/>
              </w:rPr>
              <w:t>orderPrice</w:t>
            </w:r>
            <w:r w:rsidRPr="007D6A1A">
              <w:rPr>
                <w:rFonts w:ascii="Consolas" w:hAnsi="Consolas" w:cs="Consolas"/>
                <w:noProof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2</w:t>
            </w:r>
          </w:p>
          <w:p w14:paraId="68267D76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27A80377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7399BFC6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C5EFD12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131F9C5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EBD98BC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35BAA1D3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3DEF1F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518.32</w:t>
            </w:r>
          </w:p>
          <w:p w14:paraId="2AF59A86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1</w:t>
            </w:r>
          </w:p>
          <w:p w14:paraId="4DEB7A0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9.223</w:t>
            </w:r>
          </w:p>
          <w:p w14:paraId="5DB61A4A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1</w:t>
            </w:r>
          </w:p>
          <w:p w14:paraId="2E1B735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12</w:t>
            </w: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800.33</w:t>
            </w:r>
          </w:p>
          <w:p w14:paraId="274E78D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</w:rPr>
              <w:t>Total: $</w:t>
            </w:r>
            <w:r w:rsidRPr="00951640">
              <w:rPr>
                <w:rFonts w:ascii="Consolas" w:hAnsi="Consolas" w:cs="Consolas"/>
                <w:noProof/>
                <w:lang w:val="bg-BG"/>
              </w:rPr>
              <w:t>123800.33</w:t>
            </w:r>
          </w:p>
          <w:p w14:paraId="087F3E4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1897D" w14:textId="77777777" w:rsidR="002C318D" w:rsidRDefault="002C318D" w:rsidP="008068A2">
      <w:pPr>
        <w:spacing w:after="0" w:line="240" w:lineRule="auto"/>
      </w:pPr>
      <w:r>
        <w:separator/>
      </w:r>
    </w:p>
  </w:endnote>
  <w:endnote w:type="continuationSeparator" w:id="0">
    <w:p w14:paraId="0AFF33C2" w14:textId="77777777" w:rsidR="002C318D" w:rsidRDefault="002C31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C9F0E" w14:textId="77777777" w:rsidR="002C318D" w:rsidRDefault="002C318D" w:rsidP="008068A2">
      <w:pPr>
        <w:spacing w:after="0" w:line="240" w:lineRule="auto"/>
      </w:pPr>
      <w:r>
        <w:separator/>
      </w:r>
    </w:p>
  </w:footnote>
  <w:footnote w:type="continuationSeparator" w:id="0">
    <w:p w14:paraId="37D2B01E" w14:textId="77777777" w:rsidR="002C318D" w:rsidRDefault="002C31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658158">
    <w:abstractNumId w:val="0"/>
  </w:num>
  <w:num w:numId="2" w16cid:durableId="937835953">
    <w:abstractNumId w:val="3"/>
  </w:num>
  <w:num w:numId="3" w16cid:durableId="299384378">
    <w:abstractNumId w:val="6"/>
  </w:num>
  <w:num w:numId="4" w16cid:durableId="1542982412">
    <w:abstractNumId w:val="4"/>
  </w:num>
  <w:num w:numId="5" w16cid:durableId="1665621850">
    <w:abstractNumId w:val="12"/>
  </w:num>
  <w:num w:numId="6" w16cid:durableId="1130782719">
    <w:abstractNumId w:val="7"/>
  </w:num>
  <w:num w:numId="7" w16cid:durableId="767966907">
    <w:abstractNumId w:val="1"/>
  </w:num>
  <w:num w:numId="8" w16cid:durableId="1493835969">
    <w:abstractNumId w:val="16"/>
  </w:num>
  <w:num w:numId="9" w16cid:durableId="232396542">
    <w:abstractNumId w:val="2"/>
  </w:num>
  <w:num w:numId="10" w16cid:durableId="1721442821">
    <w:abstractNumId w:val="11"/>
  </w:num>
  <w:num w:numId="11" w16cid:durableId="1284262929">
    <w:abstractNumId w:val="13"/>
  </w:num>
  <w:num w:numId="12" w16cid:durableId="2035954183">
    <w:abstractNumId w:val="9"/>
  </w:num>
  <w:num w:numId="13" w16cid:durableId="885213839">
    <w:abstractNumId w:val="15"/>
  </w:num>
  <w:num w:numId="14" w16cid:durableId="1378044257">
    <w:abstractNumId w:val="8"/>
  </w:num>
  <w:num w:numId="15" w16cid:durableId="100298885">
    <w:abstractNumId w:val="5"/>
  </w:num>
  <w:num w:numId="16" w16cid:durableId="572276652">
    <w:abstractNumId w:val="10"/>
  </w:num>
  <w:num w:numId="17" w16cid:durableId="479271680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219B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786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0AFE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318D"/>
    <w:rsid w:val="002C539D"/>
    <w:rsid w:val="002C71C6"/>
    <w:rsid w:val="002D07CA"/>
    <w:rsid w:val="002D30C1"/>
    <w:rsid w:val="002D7CC5"/>
    <w:rsid w:val="002E43B8"/>
    <w:rsid w:val="002F018E"/>
    <w:rsid w:val="002F257B"/>
    <w:rsid w:val="00305122"/>
    <w:rsid w:val="003230CF"/>
    <w:rsid w:val="0032370E"/>
    <w:rsid w:val="00327C8B"/>
    <w:rsid w:val="00330115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B7432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25AFB"/>
    <w:rsid w:val="004311CA"/>
    <w:rsid w:val="00433A75"/>
    <w:rsid w:val="00435569"/>
    <w:rsid w:val="00436E09"/>
    <w:rsid w:val="00441D64"/>
    <w:rsid w:val="004523B4"/>
    <w:rsid w:val="0047089D"/>
    <w:rsid w:val="0047224C"/>
    <w:rsid w:val="0047331A"/>
    <w:rsid w:val="0047640B"/>
    <w:rsid w:val="0047644B"/>
    <w:rsid w:val="00476D4B"/>
    <w:rsid w:val="00491748"/>
    <w:rsid w:val="004A7E77"/>
    <w:rsid w:val="004B0253"/>
    <w:rsid w:val="004C0A80"/>
    <w:rsid w:val="004C1C55"/>
    <w:rsid w:val="004D03E1"/>
    <w:rsid w:val="004D29A9"/>
    <w:rsid w:val="004E0D4F"/>
    <w:rsid w:val="004E4767"/>
    <w:rsid w:val="004E4C1E"/>
    <w:rsid w:val="004E7A2B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6D8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53D2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372F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4B1E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35390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6A1A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0407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1D0A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1640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918C6"/>
    <w:rsid w:val="009B4FB4"/>
    <w:rsid w:val="009C00D5"/>
    <w:rsid w:val="009C0C39"/>
    <w:rsid w:val="009D1805"/>
    <w:rsid w:val="009D7F76"/>
    <w:rsid w:val="009E1A09"/>
    <w:rsid w:val="009E20B4"/>
    <w:rsid w:val="009F2A14"/>
    <w:rsid w:val="009F40EF"/>
    <w:rsid w:val="00A02545"/>
    <w:rsid w:val="00A025E6"/>
    <w:rsid w:val="00A05555"/>
    <w:rsid w:val="00A06D89"/>
    <w:rsid w:val="00A2008C"/>
    <w:rsid w:val="00A2136E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85024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393B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2B"/>
    <w:rsid w:val="00B9309B"/>
    <w:rsid w:val="00B9763C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BF3C90"/>
    <w:rsid w:val="00C0490B"/>
    <w:rsid w:val="00C07904"/>
    <w:rsid w:val="00C121AF"/>
    <w:rsid w:val="00C14C80"/>
    <w:rsid w:val="00C22C78"/>
    <w:rsid w:val="00C27853"/>
    <w:rsid w:val="00C355A5"/>
    <w:rsid w:val="00C43B64"/>
    <w:rsid w:val="00C53C15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B152C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3B3D"/>
    <w:rsid w:val="00E36FD8"/>
    <w:rsid w:val="00E37380"/>
    <w:rsid w:val="00E41866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CE5"/>
    <w:rsid w:val="00E86D42"/>
    <w:rsid w:val="00E870B8"/>
    <w:rsid w:val="00E96DD8"/>
    <w:rsid w:val="00E97E3E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39A9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66B78"/>
    <w:rsid w:val="00F7033C"/>
    <w:rsid w:val="00F7647A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7</Pages>
  <Words>1544</Words>
  <Characters>880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about.softuni.bg</Company>
  <LinksUpToDate>false</LinksUpToDate>
  <CharactersWithSpaces>10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Basic Syntax, Conditional Statements and Loops</dc:title>
  <dc:subject>Technology Fundamentals – Practical Training Course @ SoftUni</dc:subject>
  <dc:creator>Software University</dc:creator>
  <cp:keywords>C# Fundamentals - Basic Syntax, Conditional Statements and Loops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88</cp:revision>
  <cp:lastPrinted>2023-04-24T05:46:00Z</cp:lastPrinted>
  <dcterms:created xsi:type="dcterms:W3CDTF">2019-11-12T12:29:00Z</dcterms:created>
  <dcterms:modified xsi:type="dcterms:W3CDTF">2024-01-03T14:58:00Z</dcterms:modified>
  <cp:category>programming;education;software engineering;software development</cp:category>
</cp:coreProperties>
</file>